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A66FA0" w14:textId="1B284F3C" w:rsidR="00053952" w:rsidRDefault="00053952" w:rsidP="00053952">
      <w:pPr>
        <w:jc w:val="center"/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053952">
        <w:rPr>
          <w:rFonts w:cstheme="minorHAnsi"/>
          <w:b/>
          <w:bCs/>
          <w:i/>
          <w:iCs/>
          <w:sz w:val="24"/>
          <w:szCs w:val="24"/>
          <w:u w:val="single"/>
        </w:rPr>
        <w:t>Module1-Assignment-2</w:t>
      </w:r>
    </w:p>
    <w:p w14:paraId="7474761A" w14:textId="7A337866" w:rsidR="00053952" w:rsidRPr="00053952" w:rsidRDefault="00053952" w:rsidP="00053952">
      <w:pPr>
        <w:rPr>
          <w:rFonts w:cstheme="minorHAnsi"/>
          <w:b/>
          <w:bCs/>
          <w:i/>
          <w:iCs/>
          <w:sz w:val="24"/>
          <w:szCs w:val="24"/>
          <w:u w:val="single"/>
        </w:rPr>
      </w:pPr>
      <w:r>
        <w:rPr>
          <w:rFonts w:cstheme="minorHAnsi"/>
          <w:b/>
          <w:bCs/>
          <w:i/>
          <w:iCs/>
          <w:sz w:val="24"/>
          <w:szCs w:val="24"/>
          <w:u w:val="single"/>
        </w:rPr>
        <w:t>Instructions</w:t>
      </w:r>
    </w:p>
    <w:p w14:paraId="26732AFE" w14:textId="702569B5" w:rsidR="00053952" w:rsidRDefault="00053952" w:rsidP="000539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t is a group project.</w:t>
      </w:r>
    </w:p>
    <w:p w14:paraId="43E6638D" w14:textId="13D856DF" w:rsidR="00053952" w:rsidRDefault="00053952" w:rsidP="000539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bmissions must be done in blackboard.</w:t>
      </w:r>
    </w:p>
    <w:p w14:paraId="52FB7585" w14:textId="54048D03" w:rsidR="00053952" w:rsidRDefault="00801046" w:rsidP="000539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oth da</w:t>
      </w:r>
      <w:r w:rsidR="00053952">
        <w:rPr>
          <w:rFonts w:cstheme="minorHAnsi"/>
          <w:sz w:val="24"/>
          <w:szCs w:val="24"/>
        </w:rPr>
        <w:t xml:space="preserve">ta set and the python file must be kept in a zip </w:t>
      </w:r>
      <w:r>
        <w:rPr>
          <w:rFonts w:cstheme="minorHAnsi"/>
          <w:sz w:val="24"/>
          <w:szCs w:val="24"/>
        </w:rPr>
        <w:t>folder</w:t>
      </w:r>
      <w:r w:rsidR="00053952">
        <w:rPr>
          <w:rFonts w:cstheme="minorHAnsi"/>
          <w:sz w:val="24"/>
          <w:szCs w:val="24"/>
        </w:rPr>
        <w:t>.</w:t>
      </w:r>
    </w:p>
    <w:p w14:paraId="5B46492E" w14:textId="4DA29E81" w:rsidR="00053952" w:rsidRDefault="00053952" w:rsidP="000539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ame the zip file as timeseries-</w:t>
      </w:r>
      <w:proofErr w:type="spellStart"/>
      <w:r>
        <w:rPr>
          <w:rFonts w:cstheme="minorHAnsi"/>
          <w:sz w:val="24"/>
          <w:szCs w:val="24"/>
        </w:rPr>
        <w:t>countryname</w:t>
      </w:r>
      <w:proofErr w:type="spellEnd"/>
      <w:r>
        <w:rPr>
          <w:rFonts w:cstheme="minorHAnsi"/>
          <w:sz w:val="24"/>
          <w:szCs w:val="24"/>
        </w:rPr>
        <w:t>. Say an example, times</w:t>
      </w:r>
      <w:r w:rsidR="00801046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>ries-Korea.</w:t>
      </w:r>
    </w:p>
    <w:p w14:paraId="28F0FEEA" w14:textId="4FF81381" w:rsidR="00053952" w:rsidRDefault="00053952" w:rsidP="000539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pdf version of the  python file should not be kept inside the zip folder. Please submit it separately.</w:t>
      </w:r>
    </w:p>
    <w:p w14:paraId="7B111C98" w14:textId="28C29F8D" w:rsidR="00053952" w:rsidRDefault="00053952" w:rsidP="000539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tal Marks for this assignment is 30%</w:t>
      </w:r>
    </w:p>
    <w:p w14:paraId="4D6FBA77" w14:textId="4796D8E7" w:rsidR="00053952" w:rsidRDefault="00053952" w:rsidP="000539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esentation will happen on next week.</w:t>
      </w:r>
    </w:p>
    <w:p w14:paraId="010BF4C8" w14:textId="2DC9103E" w:rsidR="00053952" w:rsidRDefault="00053952" w:rsidP="00053952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ach group will work on the all</w:t>
      </w:r>
      <w:r w:rsidR="00B82DF7">
        <w:rPr>
          <w:rFonts w:cstheme="minorHAnsi"/>
          <w:sz w:val="24"/>
          <w:szCs w:val="24"/>
        </w:rPr>
        <w:t>otted country data</w:t>
      </w:r>
      <w:r w:rsidR="00801046">
        <w:rPr>
          <w:rFonts w:cstheme="minorHAnsi"/>
          <w:sz w:val="24"/>
          <w:szCs w:val="24"/>
        </w:rPr>
        <w:t xml:space="preserve"> </w:t>
      </w:r>
      <w:r w:rsidR="00B82DF7">
        <w:rPr>
          <w:rFonts w:cstheme="minorHAnsi"/>
          <w:sz w:val="24"/>
          <w:szCs w:val="24"/>
        </w:rPr>
        <w:t>set</w:t>
      </w:r>
      <w:r w:rsidR="00801046">
        <w:rPr>
          <w:rFonts w:cstheme="minorHAnsi"/>
          <w:sz w:val="24"/>
          <w:szCs w:val="24"/>
        </w:rPr>
        <w:t>.</w:t>
      </w:r>
    </w:p>
    <w:p w14:paraId="115C40A2" w14:textId="77777777" w:rsidR="00053952" w:rsidRDefault="00053952" w:rsidP="00053952">
      <w:pPr>
        <w:pStyle w:val="ListParagraph"/>
        <w:ind w:hanging="720"/>
        <w:rPr>
          <w:rFonts w:cstheme="minorHAnsi"/>
          <w:sz w:val="24"/>
          <w:szCs w:val="24"/>
        </w:rPr>
      </w:pPr>
    </w:p>
    <w:p w14:paraId="714A09CC" w14:textId="66D4EB85" w:rsidR="00053952" w:rsidRPr="00053952" w:rsidRDefault="00053952" w:rsidP="00053952">
      <w:pPr>
        <w:pStyle w:val="ListParagraph"/>
        <w:ind w:hanging="720"/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053952">
        <w:rPr>
          <w:rFonts w:cstheme="minorHAnsi"/>
          <w:b/>
          <w:bCs/>
          <w:i/>
          <w:iCs/>
          <w:sz w:val="24"/>
          <w:szCs w:val="24"/>
          <w:u w:val="single"/>
        </w:rPr>
        <w:t>Question and Data Set:</w:t>
      </w:r>
    </w:p>
    <w:p w14:paraId="3B2DDDD9" w14:textId="69455056" w:rsidR="00C96DD7" w:rsidRPr="00053952" w:rsidRDefault="00CD484E">
      <w:pPr>
        <w:rPr>
          <w:rFonts w:cstheme="minorHAnsi"/>
          <w:sz w:val="24"/>
          <w:szCs w:val="24"/>
        </w:rPr>
      </w:pPr>
      <w:r w:rsidRPr="00053952">
        <w:rPr>
          <w:rFonts w:cstheme="minorHAnsi"/>
          <w:sz w:val="24"/>
          <w:szCs w:val="24"/>
        </w:rPr>
        <w:t>Apply Time Series Analysis on Covid -Data</w:t>
      </w:r>
      <w:r w:rsidR="00053952">
        <w:rPr>
          <w:rFonts w:cstheme="minorHAnsi"/>
          <w:sz w:val="24"/>
          <w:szCs w:val="24"/>
        </w:rPr>
        <w:t xml:space="preserve"> to do</w:t>
      </w:r>
      <w:r w:rsidR="00053952" w:rsidRPr="00053952">
        <w:rPr>
          <w:rFonts w:cstheme="minorHAnsi"/>
          <w:sz w:val="24"/>
          <w:szCs w:val="24"/>
        </w:rPr>
        <w:t xml:space="preserve"> </w:t>
      </w:r>
      <w:r w:rsidR="00053952" w:rsidRPr="00053952">
        <w:rPr>
          <w:rFonts w:cstheme="minorHAnsi"/>
          <w:b/>
          <w:bCs/>
          <w:sz w:val="24"/>
          <w:szCs w:val="24"/>
        </w:rPr>
        <w:t>both monthly and Weekly forecasts</w:t>
      </w:r>
      <w:r w:rsidR="00053952" w:rsidRPr="00053952">
        <w:rPr>
          <w:rFonts w:cstheme="minorHAnsi"/>
          <w:sz w:val="24"/>
          <w:szCs w:val="24"/>
        </w:rPr>
        <w:t>.</w:t>
      </w:r>
    </w:p>
    <w:p w14:paraId="01C18A17" w14:textId="75FA9A68" w:rsidR="00053952" w:rsidRDefault="00053952">
      <w:pPr>
        <w:rPr>
          <w:rFonts w:cstheme="minorHAnsi"/>
          <w:sz w:val="24"/>
          <w:szCs w:val="24"/>
        </w:rPr>
      </w:pPr>
      <w:r w:rsidRPr="00053952">
        <w:rPr>
          <w:rFonts w:cstheme="minorHAnsi"/>
          <w:sz w:val="24"/>
          <w:szCs w:val="24"/>
        </w:rPr>
        <w:t>The data set can be found from the following link:</w:t>
      </w:r>
    </w:p>
    <w:p w14:paraId="191C83D7" w14:textId="4B278E9C" w:rsidR="00053952" w:rsidRPr="00053952" w:rsidRDefault="00053952" w:rsidP="00053952">
      <w:pPr>
        <w:rPr>
          <w:rFonts w:cstheme="minorHAnsi"/>
          <w:sz w:val="24"/>
          <w:szCs w:val="24"/>
        </w:rPr>
      </w:pPr>
      <w:hyperlink r:id="rId5" w:history="1">
        <w:r w:rsidRPr="00053952">
          <w:rPr>
            <w:rStyle w:val="Hyperlink"/>
            <w:rFonts w:cstheme="minorHAnsi"/>
            <w:sz w:val="24"/>
            <w:szCs w:val="24"/>
          </w:rPr>
          <w:t>https://data.world/shad/covid-19-time-series-data/workspace/file?filename=deaths_pivot</w:t>
        </w:r>
      </w:hyperlink>
    </w:p>
    <w:p w14:paraId="78E66DB7" w14:textId="77777777" w:rsidR="00801046" w:rsidRDefault="00801046">
      <w:pPr>
        <w:rPr>
          <w:rFonts w:cstheme="minorHAnsi"/>
          <w:b/>
          <w:bCs/>
          <w:i/>
          <w:iCs/>
          <w:sz w:val="24"/>
          <w:szCs w:val="24"/>
          <w:u w:val="single"/>
        </w:rPr>
      </w:pPr>
    </w:p>
    <w:p w14:paraId="07CC7FA2" w14:textId="522F3A8F" w:rsidR="00053952" w:rsidRPr="00801046" w:rsidRDefault="00801046">
      <w:pPr>
        <w:rPr>
          <w:rFonts w:cstheme="minorHAnsi"/>
          <w:b/>
          <w:bCs/>
          <w:i/>
          <w:iCs/>
          <w:sz w:val="24"/>
          <w:szCs w:val="24"/>
          <w:u w:val="single"/>
        </w:rPr>
      </w:pPr>
      <w:r w:rsidRPr="00801046">
        <w:rPr>
          <w:rFonts w:cstheme="minorHAnsi"/>
          <w:b/>
          <w:bCs/>
          <w:i/>
          <w:iCs/>
          <w:sz w:val="24"/>
          <w:szCs w:val="24"/>
          <w:u w:val="single"/>
        </w:rPr>
        <w:t>Allotted Countries Information</w:t>
      </w:r>
      <w:r>
        <w:rPr>
          <w:rFonts w:cstheme="minorHAnsi"/>
          <w:b/>
          <w:bCs/>
          <w:i/>
          <w:iCs/>
          <w:sz w:val="24"/>
          <w:szCs w:val="24"/>
          <w:u w:val="single"/>
        </w:rPr>
        <w:t>:</w:t>
      </w:r>
    </w:p>
    <w:tbl>
      <w:tblPr>
        <w:tblStyle w:val="TableGrid"/>
        <w:tblpPr w:leftFromText="180" w:rightFromText="180" w:vertAnchor="page" w:horzAnchor="page" w:tblpX="1930" w:tblpY="8437"/>
        <w:tblW w:w="0" w:type="auto"/>
        <w:tblLook w:val="04A0" w:firstRow="1" w:lastRow="0" w:firstColumn="1" w:lastColumn="0" w:noHBand="0" w:noVBand="1"/>
      </w:tblPr>
      <w:tblGrid>
        <w:gridCol w:w="1696"/>
        <w:gridCol w:w="2694"/>
      </w:tblGrid>
      <w:tr w:rsidR="00053952" w14:paraId="6519DEA9" w14:textId="77777777" w:rsidTr="00801046">
        <w:tc>
          <w:tcPr>
            <w:tcW w:w="1696" w:type="dxa"/>
          </w:tcPr>
          <w:p w14:paraId="04592643" w14:textId="77777777" w:rsidR="00053952" w:rsidRDefault="00053952" w:rsidP="00801046">
            <w:r>
              <w:t>Group Name</w:t>
            </w:r>
          </w:p>
        </w:tc>
        <w:tc>
          <w:tcPr>
            <w:tcW w:w="2694" w:type="dxa"/>
          </w:tcPr>
          <w:p w14:paraId="6B1D7B8E" w14:textId="77777777" w:rsidR="00053952" w:rsidRDefault="00053952" w:rsidP="00801046">
            <w:r>
              <w:t>Country</w:t>
            </w:r>
          </w:p>
        </w:tc>
      </w:tr>
      <w:tr w:rsidR="00053952" w14:paraId="41446625" w14:textId="77777777" w:rsidTr="00801046">
        <w:tc>
          <w:tcPr>
            <w:tcW w:w="1696" w:type="dxa"/>
          </w:tcPr>
          <w:p w14:paraId="2C7FDEC6" w14:textId="77777777" w:rsidR="00053952" w:rsidRDefault="00053952" w:rsidP="00801046">
            <w:r>
              <w:t>G1</w:t>
            </w:r>
          </w:p>
        </w:tc>
        <w:tc>
          <w:tcPr>
            <w:tcW w:w="2694" w:type="dxa"/>
          </w:tcPr>
          <w:p w14:paraId="4092228E" w14:textId="77777777" w:rsidR="00053952" w:rsidRDefault="00053952" w:rsidP="00801046">
            <w:r>
              <w:t>Korea</w:t>
            </w:r>
          </w:p>
        </w:tc>
      </w:tr>
      <w:tr w:rsidR="00053952" w14:paraId="4B1ED338" w14:textId="77777777" w:rsidTr="00801046">
        <w:tc>
          <w:tcPr>
            <w:tcW w:w="1696" w:type="dxa"/>
          </w:tcPr>
          <w:p w14:paraId="780F7AFF" w14:textId="77777777" w:rsidR="00053952" w:rsidRDefault="00053952" w:rsidP="00801046">
            <w:r>
              <w:t>G2</w:t>
            </w:r>
          </w:p>
        </w:tc>
        <w:tc>
          <w:tcPr>
            <w:tcW w:w="2694" w:type="dxa"/>
          </w:tcPr>
          <w:p w14:paraId="04EE7583" w14:textId="77777777" w:rsidR="00053952" w:rsidRDefault="00053952" w:rsidP="00801046">
            <w:r>
              <w:t>Japan</w:t>
            </w:r>
          </w:p>
        </w:tc>
      </w:tr>
      <w:tr w:rsidR="00053952" w14:paraId="23B3CA4E" w14:textId="77777777" w:rsidTr="00801046">
        <w:tc>
          <w:tcPr>
            <w:tcW w:w="1696" w:type="dxa"/>
          </w:tcPr>
          <w:p w14:paraId="7899E0C2" w14:textId="77777777" w:rsidR="00053952" w:rsidRDefault="00053952" w:rsidP="00801046">
            <w:r>
              <w:t>G3</w:t>
            </w:r>
          </w:p>
        </w:tc>
        <w:tc>
          <w:tcPr>
            <w:tcW w:w="2694" w:type="dxa"/>
          </w:tcPr>
          <w:p w14:paraId="42507560" w14:textId="77777777" w:rsidR="00053952" w:rsidRDefault="00053952" w:rsidP="00801046">
            <w:r>
              <w:t>Brazil</w:t>
            </w:r>
          </w:p>
        </w:tc>
      </w:tr>
      <w:tr w:rsidR="00053952" w14:paraId="10D08A3E" w14:textId="77777777" w:rsidTr="00801046">
        <w:tc>
          <w:tcPr>
            <w:tcW w:w="1696" w:type="dxa"/>
          </w:tcPr>
          <w:p w14:paraId="4364D16D" w14:textId="77777777" w:rsidR="00053952" w:rsidRDefault="00053952" w:rsidP="00801046">
            <w:r>
              <w:t>G4</w:t>
            </w:r>
          </w:p>
        </w:tc>
        <w:tc>
          <w:tcPr>
            <w:tcW w:w="2694" w:type="dxa"/>
          </w:tcPr>
          <w:p w14:paraId="0DC31A31" w14:textId="77777777" w:rsidR="00053952" w:rsidRDefault="00053952" w:rsidP="00801046">
            <w:r>
              <w:t>Russia</w:t>
            </w:r>
          </w:p>
        </w:tc>
      </w:tr>
      <w:tr w:rsidR="00053952" w14:paraId="5C365910" w14:textId="77777777" w:rsidTr="00801046">
        <w:tc>
          <w:tcPr>
            <w:tcW w:w="1696" w:type="dxa"/>
          </w:tcPr>
          <w:p w14:paraId="2B542818" w14:textId="77777777" w:rsidR="00053952" w:rsidRDefault="00053952" w:rsidP="00801046">
            <w:r>
              <w:t>G5</w:t>
            </w:r>
          </w:p>
        </w:tc>
        <w:tc>
          <w:tcPr>
            <w:tcW w:w="2694" w:type="dxa"/>
          </w:tcPr>
          <w:p w14:paraId="5692E3B4" w14:textId="77777777" w:rsidR="00053952" w:rsidRDefault="00053952" w:rsidP="00801046">
            <w:r>
              <w:t>India</w:t>
            </w:r>
          </w:p>
        </w:tc>
      </w:tr>
      <w:tr w:rsidR="00053952" w14:paraId="0CE1CEE7" w14:textId="77777777" w:rsidTr="00801046">
        <w:tc>
          <w:tcPr>
            <w:tcW w:w="1696" w:type="dxa"/>
          </w:tcPr>
          <w:p w14:paraId="2C03B180" w14:textId="77777777" w:rsidR="00053952" w:rsidRDefault="00053952" w:rsidP="00801046">
            <w:r>
              <w:t>G6</w:t>
            </w:r>
          </w:p>
        </w:tc>
        <w:tc>
          <w:tcPr>
            <w:tcW w:w="2694" w:type="dxa"/>
          </w:tcPr>
          <w:p w14:paraId="24BD4A8D" w14:textId="77777777" w:rsidR="00053952" w:rsidRDefault="00053952" w:rsidP="00801046">
            <w:r>
              <w:t>Canada</w:t>
            </w:r>
          </w:p>
        </w:tc>
      </w:tr>
      <w:tr w:rsidR="00053952" w14:paraId="1023D698" w14:textId="77777777" w:rsidTr="00801046">
        <w:tc>
          <w:tcPr>
            <w:tcW w:w="1696" w:type="dxa"/>
          </w:tcPr>
          <w:p w14:paraId="4DCB38ED" w14:textId="77777777" w:rsidR="00053952" w:rsidRDefault="00053952" w:rsidP="00801046">
            <w:r>
              <w:t>G7</w:t>
            </w:r>
          </w:p>
        </w:tc>
        <w:tc>
          <w:tcPr>
            <w:tcW w:w="2694" w:type="dxa"/>
          </w:tcPr>
          <w:p w14:paraId="0853C11B" w14:textId="77777777" w:rsidR="00053952" w:rsidRDefault="00053952" w:rsidP="00801046">
            <w:r>
              <w:t>UK</w:t>
            </w:r>
          </w:p>
        </w:tc>
      </w:tr>
      <w:tr w:rsidR="00053952" w14:paraId="2C7CC19E" w14:textId="77777777" w:rsidTr="00801046">
        <w:tc>
          <w:tcPr>
            <w:tcW w:w="1696" w:type="dxa"/>
          </w:tcPr>
          <w:p w14:paraId="49EC3805" w14:textId="77777777" w:rsidR="00053952" w:rsidRDefault="00053952" w:rsidP="00801046">
            <w:r>
              <w:t>G8</w:t>
            </w:r>
          </w:p>
        </w:tc>
        <w:tc>
          <w:tcPr>
            <w:tcW w:w="2694" w:type="dxa"/>
          </w:tcPr>
          <w:p w14:paraId="062DF781" w14:textId="77777777" w:rsidR="00053952" w:rsidRDefault="00053952" w:rsidP="00801046">
            <w:r>
              <w:t>Singapore</w:t>
            </w:r>
          </w:p>
        </w:tc>
      </w:tr>
      <w:tr w:rsidR="00053952" w14:paraId="7612CFA2" w14:textId="77777777" w:rsidTr="00801046">
        <w:tc>
          <w:tcPr>
            <w:tcW w:w="1696" w:type="dxa"/>
          </w:tcPr>
          <w:p w14:paraId="491C9540" w14:textId="77777777" w:rsidR="00053952" w:rsidRDefault="00053952" w:rsidP="00801046">
            <w:r>
              <w:t>G9</w:t>
            </w:r>
          </w:p>
        </w:tc>
        <w:tc>
          <w:tcPr>
            <w:tcW w:w="2694" w:type="dxa"/>
          </w:tcPr>
          <w:p w14:paraId="6896A3B2" w14:textId="77777777" w:rsidR="00053952" w:rsidRDefault="00053952" w:rsidP="00801046">
            <w:r>
              <w:t>Sweden</w:t>
            </w:r>
          </w:p>
        </w:tc>
      </w:tr>
      <w:tr w:rsidR="00053952" w14:paraId="240E8831" w14:textId="77777777" w:rsidTr="00801046">
        <w:tc>
          <w:tcPr>
            <w:tcW w:w="1696" w:type="dxa"/>
          </w:tcPr>
          <w:p w14:paraId="4AB4703D" w14:textId="77777777" w:rsidR="00053952" w:rsidRDefault="00053952" w:rsidP="00801046">
            <w:r>
              <w:t>G10</w:t>
            </w:r>
          </w:p>
        </w:tc>
        <w:tc>
          <w:tcPr>
            <w:tcW w:w="2694" w:type="dxa"/>
          </w:tcPr>
          <w:p w14:paraId="0742ADB4" w14:textId="77777777" w:rsidR="00053952" w:rsidRDefault="00053952" w:rsidP="00801046">
            <w:r>
              <w:t>Australia</w:t>
            </w:r>
          </w:p>
        </w:tc>
      </w:tr>
    </w:tbl>
    <w:p w14:paraId="6AF8DC67" w14:textId="67D2B2A6" w:rsidR="00053952" w:rsidRPr="00053952" w:rsidRDefault="00053952">
      <w:pPr>
        <w:rPr>
          <w:rFonts w:cstheme="minorHAnsi"/>
          <w:sz w:val="24"/>
          <w:szCs w:val="24"/>
        </w:rPr>
      </w:pPr>
      <w:r w:rsidRPr="00053952">
        <w:rPr>
          <w:rFonts w:cstheme="minorHAnsi"/>
          <w:sz w:val="24"/>
          <w:szCs w:val="24"/>
        </w:rPr>
        <w:t xml:space="preserve"> </w:t>
      </w:r>
    </w:p>
    <w:sectPr w:rsidR="00053952" w:rsidRPr="0005395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546B8"/>
    <w:multiLevelType w:val="hybridMultilevel"/>
    <w:tmpl w:val="583A216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tzQxNTM2NjMxMTJT0lEKTi0uzszPAykwrAUA8MBOPSwAAAA="/>
  </w:docVars>
  <w:rsids>
    <w:rsidRoot w:val="00CD484E"/>
    <w:rsid w:val="00053952"/>
    <w:rsid w:val="00801046"/>
    <w:rsid w:val="00B82DF7"/>
    <w:rsid w:val="00C96DD7"/>
    <w:rsid w:val="00CD4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3D228"/>
  <w15:chartTrackingRefBased/>
  <w15:docId w15:val="{0D88CAC0-E624-4D47-AA84-82D82ABE8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48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39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39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39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ata.world/shad/covid-19-time-series-data/workspace/file?filename=deaths_pivo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i Devaraj</dc:creator>
  <cp:keywords/>
  <dc:description/>
  <cp:lastModifiedBy>Madhavi Devaraj</cp:lastModifiedBy>
  <cp:revision>2</cp:revision>
  <dcterms:created xsi:type="dcterms:W3CDTF">2021-03-13T03:24:00Z</dcterms:created>
  <dcterms:modified xsi:type="dcterms:W3CDTF">2021-03-13T03:47:00Z</dcterms:modified>
</cp:coreProperties>
</file>